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7F4FDC" w14:textId="37CFF0ED" w:rsidR="003A6336" w:rsidRDefault="00F020D2">
      <w:pPr>
        <w:rPr>
          <w:rFonts w:ascii="Times New Roman" w:hAnsi="Times New Roman" w:cs="Times New Roman"/>
          <w:b/>
          <w:bCs/>
          <w:lang w:val="en-US"/>
        </w:rPr>
      </w:pPr>
      <w:r w:rsidRPr="003D5216">
        <w:rPr>
          <w:rFonts w:ascii="Times New Roman" w:hAnsi="Times New Roman" w:cs="Times New Roman"/>
          <w:b/>
          <w:bCs/>
          <w:lang w:val="en-US"/>
        </w:rPr>
        <w:t>Supplement</w:t>
      </w:r>
      <w:r w:rsidR="00CC660A">
        <w:rPr>
          <w:rFonts w:ascii="Times New Roman" w:hAnsi="Times New Roman" w:cs="Times New Roman"/>
          <w:b/>
          <w:bCs/>
          <w:lang w:val="en-US"/>
        </w:rPr>
        <w:t>ary</w:t>
      </w:r>
      <w:r w:rsidRPr="003D5216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3D5216">
        <w:rPr>
          <w:rFonts w:ascii="Times New Roman" w:hAnsi="Times New Roman" w:cs="Times New Roman"/>
          <w:b/>
          <w:bCs/>
          <w:lang w:val="en-US"/>
        </w:rPr>
        <w:t>information</w:t>
      </w:r>
      <w:r w:rsidR="00CC660A">
        <w:rPr>
          <w:rFonts w:ascii="Times New Roman" w:hAnsi="Times New Roman" w:cs="Times New Roman"/>
          <w:b/>
          <w:bCs/>
          <w:lang w:val="en-US"/>
        </w:rPr>
        <w:t>s</w:t>
      </w:r>
      <w:proofErr w:type="spellEnd"/>
    </w:p>
    <w:p w14:paraId="5D60AC49" w14:textId="77777777" w:rsidR="008D02F5" w:rsidRDefault="008D02F5">
      <w:pPr>
        <w:rPr>
          <w:rFonts w:ascii="Times New Roman" w:hAnsi="Times New Roman" w:cs="Times New Roman"/>
          <w:b/>
          <w:bCs/>
          <w:lang w:val="en-US"/>
        </w:rPr>
      </w:pPr>
    </w:p>
    <w:p w14:paraId="346F18C0" w14:textId="77777777" w:rsidR="008D02F5" w:rsidRPr="007565EE" w:rsidRDefault="008D02F5" w:rsidP="008D02F5">
      <w:pPr>
        <w:spacing w:line="48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lang w:val="en-US"/>
        </w:rPr>
      </w:pPr>
      <w:r w:rsidRPr="007565EE">
        <w:rPr>
          <w:rFonts w:ascii="Times New Roman" w:hAnsi="Times New Roman" w:cs="Times New Roman"/>
          <w:i/>
          <w:iCs/>
          <w:color w:val="000000" w:themeColor="text1"/>
          <w:lang w:val="en-US"/>
        </w:rPr>
        <w:t xml:space="preserve">Analyses of bubbling gas emissions and </w:t>
      </w:r>
      <w:r w:rsidRPr="007565EE">
        <w:rPr>
          <w:rFonts w:ascii="Times New Roman" w:hAnsi="Times New Roman" w:cs="Times New Roman"/>
          <w:i/>
          <w:iCs/>
          <w:lang w:val="en-US"/>
        </w:rPr>
        <w:t>dissociated ion concentrations</w:t>
      </w:r>
      <w:r w:rsidRPr="007565EE">
        <w:rPr>
          <w:rFonts w:ascii="Times New Roman" w:hAnsi="Times New Roman" w:cs="Times New Roman"/>
          <w:i/>
          <w:iCs/>
          <w:color w:val="000000" w:themeColor="text1"/>
          <w:lang w:val="en-US"/>
        </w:rPr>
        <w:t xml:space="preserve"> </w:t>
      </w:r>
    </w:p>
    <w:p w14:paraId="2515515F" w14:textId="77777777" w:rsidR="008D02F5" w:rsidRPr="00CB6591" w:rsidRDefault="008D02F5" w:rsidP="008D02F5">
      <w:pPr>
        <w:spacing w:line="480" w:lineRule="auto"/>
        <w:contextualSpacing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Gas emissions from the seabed around the cave were sampled in July 2020, May 2021 and July 2023, using 50-ml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thorion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-tapped glass tubes that had been pre-weighted, evacuated, and filled with 20 mL of a 0.15 M </w:t>
      </w:r>
      <w:proofErr w:type="gramStart"/>
      <w:r w:rsidRPr="00CB6591">
        <w:rPr>
          <w:rFonts w:ascii="Times New Roman" w:hAnsi="Times New Roman" w:cs="Times New Roman"/>
          <w:color w:val="000000" w:themeColor="text1"/>
          <w:lang w:val="en-GB"/>
        </w:rPr>
        <w:t>Cd(</w:t>
      </w:r>
      <w:proofErr w:type="gramEnd"/>
      <w:r w:rsidRPr="00CB6591">
        <w:rPr>
          <w:rFonts w:ascii="Times New Roman" w:hAnsi="Times New Roman" w:cs="Times New Roman"/>
          <w:color w:val="000000" w:themeColor="text1"/>
          <w:lang w:val="en-GB"/>
        </w:rPr>
        <w:t>OH)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and 4 M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NaOH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suspension. The glass tubes were connected to a plastic funnel positioned over the bubbling gases. The silicon connection between the glass and the funnel was isolated by a plastic plug and filled with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Mill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>-Q water to avoid seawater contamination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Capaccion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5). Acid gases (C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,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S, S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HCl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, and HF) were absorbed into the alkaline solution as dissolved ions and cadmium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sulfide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precipitate (by reaction between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S and Cd), whereas non-reactive gas species (N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Ar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>, 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, Ne,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, He, CO, C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4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) occupied the flask headspace. The inorganic low-soluble gas compounds (N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Ar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>, 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, Ne,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, He) were analysed with a gas-chromatograph (Shimadzu 15a) equipped with a Thermal Conductivity Detector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Capaccion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5). Methane and light hydrocarbons were analysed with a gas-chromatograph (Shimadzu 14a) with a Flame Ionization Detector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Capaccion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5). CO was converted to C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4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by using a Shimadzu MTN-1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methanizer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Tass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4). Carbon dioxide (dissolved as C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3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-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in the caustic solution) was analysed by acidimetric titration using a 0.5 N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HCl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solution. F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-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and Cl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 xml:space="preserve">- 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contents in the alkaline solution (from HF and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HCl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dissolution, respectively) were determined by ion chromatography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Capaccion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5).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Sulfate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ion derived by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>) S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dissolution in the alkaline solution and (ii)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CdS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oxidation using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 xml:space="preserve">2, 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was analysed using a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Dionex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DX100 ion chromatograph equipped with an 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Ionpac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AS9-HC column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US"/>
        </w:rPr>
        <w:t>Montegross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US"/>
        </w:rPr>
        <w:t xml:space="preserve"> et al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. 2006). Seawater was also sampled to 12 cc plastic tubes filled with 2 mL of Cd(N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4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)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solution to analyse the reduced S species (including dissolved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S, HS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-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and S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-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) as S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4</w:t>
      </w:r>
      <w:r w:rsidRPr="00CB6591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-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after oxidation with H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>O</w:t>
      </w:r>
      <w:r w:rsidRPr="00CB6591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by ionic chromatography (</w:t>
      </w:r>
      <w:proofErr w:type="spellStart"/>
      <w:r w:rsidRPr="00CB6591">
        <w:rPr>
          <w:rFonts w:ascii="Times New Roman" w:hAnsi="Times New Roman" w:cs="Times New Roman"/>
          <w:color w:val="000000" w:themeColor="text1"/>
          <w:lang w:val="en-GB"/>
        </w:rPr>
        <w:t>Montegrossi</w:t>
      </w:r>
      <w:proofErr w:type="spellEnd"/>
      <w:r w:rsidRPr="00CB6591">
        <w:rPr>
          <w:rFonts w:ascii="Times New Roman" w:hAnsi="Times New Roman" w:cs="Times New Roman"/>
          <w:color w:val="000000" w:themeColor="text1"/>
          <w:lang w:val="en-GB"/>
        </w:rPr>
        <w:t xml:space="preserve"> et al. 2006). Gas analyses were performed at the Laboratory of Fluid Geochemistry of the University of Florence.</w:t>
      </w:r>
    </w:p>
    <w:p w14:paraId="0360D243" w14:textId="77777777" w:rsidR="008D02F5" w:rsidRPr="008D02F5" w:rsidRDefault="008D02F5">
      <w:pPr>
        <w:rPr>
          <w:rFonts w:ascii="Times New Roman" w:hAnsi="Times New Roman" w:cs="Times New Roman"/>
          <w:b/>
          <w:bCs/>
          <w:lang w:val="en-GB"/>
        </w:rPr>
      </w:pPr>
    </w:p>
    <w:p w14:paraId="23730C19" w14:textId="77777777" w:rsidR="0064117D" w:rsidRPr="003D5216" w:rsidRDefault="0064117D">
      <w:pPr>
        <w:rPr>
          <w:rFonts w:ascii="Times New Roman" w:hAnsi="Times New Roman" w:cs="Times New Roman"/>
          <w:lang w:val="en-US"/>
        </w:rPr>
      </w:pPr>
    </w:p>
    <w:p w14:paraId="7FF10E9E" w14:textId="5DCACE64" w:rsidR="00A20043" w:rsidRPr="003D5216" w:rsidRDefault="00A20043">
      <w:pPr>
        <w:rPr>
          <w:rFonts w:ascii="Times New Roman" w:hAnsi="Times New Roman" w:cs="Times New Roman"/>
          <w:lang w:val="en-US"/>
        </w:rPr>
      </w:pPr>
    </w:p>
    <w:p w14:paraId="36A73C73" w14:textId="77777777" w:rsidR="00BE755D" w:rsidRDefault="00BE755D">
      <w:pPr>
        <w:rPr>
          <w:rFonts w:ascii="Times New Roman" w:hAnsi="Times New Roman" w:cs="Times New Roman"/>
          <w:bCs/>
          <w:color w:val="000000" w:themeColor="text1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lang w:val="en-GB"/>
        </w:rPr>
        <w:br w:type="page"/>
      </w:r>
    </w:p>
    <w:p w14:paraId="668A9C78" w14:textId="6598EC1F" w:rsidR="00A20043" w:rsidRPr="0064117D" w:rsidRDefault="00A20043" w:rsidP="0064117D">
      <w:pPr>
        <w:spacing w:line="480" w:lineRule="auto"/>
        <w:ind w:right="134"/>
        <w:jc w:val="both"/>
        <w:rPr>
          <w:rFonts w:ascii="Times New Roman" w:hAnsi="Times New Roman" w:cs="Times New Roman"/>
          <w:color w:val="000000" w:themeColor="text1"/>
          <w:sz w:val="22"/>
          <w:lang w:val="en-GB"/>
        </w:rPr>
      </w:pPr>
      <w:bookmarkStart w:id="0" w:name="_GoBack"/>
      <w:bookmarkEnd w:id="0"/>
      <w:r w:rsidRPr="0064117D">
        <w:rPr>
          <w:rFonts w:ascii="Times New Roman" w:hAnsi="Times New Roman" w:cs="Times New Roman"/>
          <w:bCs/>
          <w:color w:val="000000" w:themeColor="text1"/>
          <w:lang w:val="en-GB"/>
        </w:rPr>
        <w:lastRenderedPageBreak/>
        <w:t xml:space="preserve">Table S1. Dissolved inorganic nutrients </w:t>
      </w:r>
      <w:r w:rsidRPr="0064117D">
        <w:rPr>
          <w:rFonts w:ascii="Times New Roman" w:hAnsi="Times New Roman" w:cs="Times New Roman"/>
          <w:color w:val="000000" w:themeColor="text1"/>
          <w:lang w:val="en-GB"/>
        </w:rPr>
        <w:t>at the three sites within the CO</w:t>
      </w:r>
      <w:r w:rsidRPr="0064117D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2</w:t>
      </w:r>
      <w:r w:rsidRPr="0064117D">
        <w:rPr>
          <w:rFonts w:ascii="Times New Roman" w:hAnsi="Times New Roman" w:cs="Times New Roman"/>
          <w:color w:val="000000" w:themeColor="text1"/>
          <w:lang w:val="en-GB"/>
        </w:rPr>
        <w:t xml:space="preserve"> vent cave and at the control site of Scilla</w:t>
      </w:r>
      <w:r w:rsidRPr="0064117D">
        <w:rPr>
          <w:rFonts w:ascii="Times New Roman" w:hAnsi="Times New Roman" w:cs="Times New Roman"/>
          <w:bCs/>
          <w:color w:val="000000" w:themeColor="text1"/>
          <w:lang w:val="en-GB"/>
        </w:rPr>
        <w:t xml:space="preserve">. </w:t>
      </w:r>
      <w:r w:rsidRPr="0064117D">
        <w:rPr>
          <w:rFonts w:ascii="Times New Roman" w:hAnsi="Times New Roman" w:cs="Times New Roman"/>
          <w:bCs/>
          <w:color w:val="000000" w:themeColor="text1"/>
        </w:rPr>
        <w:t>NH</w:t>
      </w:r>
      <w:r w:rsidRPr="0064117D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64117D">
        <w:rPr>
          <w:rFonts w:ascii="Times New Roman" w:hAnsi="Times New Roman" w:cs="Times New Roman"/>
          <w:bCs/>
          <w:color w:val="000000" w:themeColor="text1"/>
          <w:vertAlign w:val="superscript"/>
        </w:rPr>
        <w:t>+</w:t>
      </w:r>
      <w:r w:rsidRPr="0064117D">
        <w:rPr>
          <w:rFonts w:ascii="Times New Roman" w:hAnsi="Times New Roman" w:cs="Times New Roman"/>
          <w:bCs/>
          <w:color w:val="000000" w:themeColor="text1"/>
        </w:rPr>
        <w:t>, ammonium; NO</w:t>
      </w:r>
      <w:r w:rsidRPr="0064117D">
        <w:rPr>
          <w:rFonts w:ascii="Times New Roman" w:hAnsi="Times New Roman" w:cs="Times New Roman"/>
          <w:bCs/>
          <w:color w:val="000000" w:themeColor="text1"/>
          <w:vertAlign w:val="subscript"/>
        </w:rPr>
        <w:t>3</w:t>
      </w:r>
      <w:r w:rsidRPr="0064117D">
        <w:rPr>
          <w:rFonts w:ascii="Times New Roman" w:hAnsi="Times New Roman" w:cs="Times New Roman"/>
          <w:bCs/>
          <w:color w:val="000000" w:themeColor="text1"/>
          <w:vertAlign w:val="superscript"/>
        </w:rPr>
        <w:t>-</w:t>
      </w:r>
      <w:r w:rsidRPr="0064117D">
        <w:rPr>
          <w:rFonts w:ascii="Times New Roman" w:hAnsi="Times New Roman" w:cs="Times New Roman"/>
          <w:bCs/>
          <w:color w:val="000000" w:themeColor="text1"/>
        </w:rPr>
        <w:t>, nitrate; NO</w:t>
      </w:r>
      <w:r w:rsidRPr="0064117D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64117D">
        <w:rPr>
          <w:rFonts w:ascii="Times New Roman" w:hAnsi="Times New Roman" w:cs="Times New Roman"/>
          <w:bCs/>
          <w:color w:val="000000" w:themeColor="text1"/>
          <w:vertAlign w:val="superscript"/>
        </w:rPr>
        <w:t>-</w:t>
      </w:r>
      <w:r w:rsidRPr="0064117D">
        <w:rPr>
          <w:rFonts w:ascii="Times New Roman" w:hAnsi="Times New Roman" w:cs="Times New Roman"/>
          <w:bCs/>
          <w:color w:val="000000" w:themeColor="text1"/>
        </w:rPr>
        <w:t>, nitrite; Si(OH)</w:t>
      </w:r>
      <w:r w:rsidRPr="0064117D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64117D">
        <w:rPr>
          <w:rFonts w:ascii="Times New Roman" w:hAnsi="Times New Roman" w:cs="Times New Roman"/>
          <w:bCs/>
          <w:color w:val="000000" w:themeColor="text1"/>
        </w:rPr>
        <w:t>, silicate; PO</w:t>
      </w:r>
      <w:r w:rsidRPr="0064117D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64117D">
        <w:rPr>
          <w:rFonts w:ascii="Times New Roman" w:hAnsi="Times New Roman" w:cs="Times New Roman"/>
          <w:bCs/>
          <w:color w:val="000000" w:themeColor="text1"/>
        </w:rPr>
        <w:t xml:space="preserve">, phosphate. </w:t>
      </w:r>
      <w:r w:rsidRPr="0064117D">
        <w:rPr>
          <w:rFonts w:ascii="Times New Roman" w:hAnsi="Times New Roman" w:cs="Times New Roman"/>
          <w:color w:val="000000" w:themeColor="text1"/>
          <w:lang w:val="en-GB"/>
        </w:rPr>
        <w:t xml:space="preserve">Data are presented as mean ± 95% CIs, </w:t>
      </w:r>
      <w:r w:rsidRPr="0064117D">
        <w:rPr>
          <w:rFonts w:ascii="Times New Roman" w:hAnsi="Times New Roman" w:cs="Times New Roman"/>
          <w:i/>
          <w:iCs/>
          <w:color w:val="000000" w:themeColor="text1"/>
          <w:lang w:val="en-GB"/>
        </w:rPr>
        <w:t xml:space="preserve">n </w:t>
      </w:r>
      <w:r w:rsidRPr="0064117D">
        <w:rPr>
          <w:rFonts w:ascii="Times New Roman" w:hAnsi="Times New Roman" w:cs="Times New Roman"/>
          <w:color w:val="000000" w:themeColor="text1"/>
          <w:lang w:val="en-GB"/>
        </w:rPr>
        <w:t xml:space="preserve">= number of samples. NA, data not available. Different letters indicate statistical differences by </w:t>
      </w:r>
      <w:proofErr w:type="spellStart"/>
      <w:r w:rsidRPr="0064117D">
        <w:rPr>
          <w:rFonts w:ascii="Times New Roman" w:hAnsi="Times New Roman" w:cs="Times New Roman"/>
          <w:color w:val="000000" w:themeColor="text1"/>
          <w:lang w:val="en-GB"/>
        </w:rPr>
        <w:t>Kruskal</w:t>
      </w:r>
      <w:proofErr w:type="spellEnd"/>
      <w:r w:rsidRPr="0064117D">
        <w:rPr>
          <w:rFonts w:ascii="Times New Roman" w:hAnsi="Times New Roman" w:cs="Times New Roman"/>
          <w:color w:val="000000" w:themeColor="text1"/>
          <w:lang w:val="en-GB"/>
        </w:rPr>
        <w:t>-Wallis followed by post-hoc Dunn’s test (p ≤ 0.05).</w:t>
      </w:r>
    </w:p>
    <w:p w14:paraId="2978AB67" w14:textId="155447BE" w:rsidR="00A20043" w:rsidRPr="00A20043" w:rsidRDefault="00A20043">
      <w:pPr>
        <w:rPr>
          <w:lang w:val="en-US"/>
        </w:rPr>
      </w:pPr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1701"/>
        <w:gridCol w:w="426"/>
        <w:gridCol w:w="1701"/>
      </w:tblGrid>
      <w:tr w:rsidR="00A20043" w:rsidRPr="00A20043" w14:paraId="289527C4" w14:textId="77777777" w:rsidTr="00F93AED">
        <w:trPr>
          <w:trHeight w:val="560"/>
        </w:trPr>
        <w:tc>
          <w:tcPr>
            <w:tcW w:w="1701" w:type="dxa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E5C529" w14:textId="77777777" w:rsidR="00A20043" w:rsidRPr="00A20043" w:rsidRDefault="00A20043" w:rsidP="00A20043">
            <w:pPr>
              <w:jc w:val="center"/>
              <w:rPr>
                <w:rFonts w:ascii="Helvetica" w:eastAsia="Times New Roman" w:hAnsi="Helvetica" w:cs="Calibri"/>
                <w:color w:val="000000"/>
                <w:sz w:val="22"/>
                <w:szCs w:val="22"/>
                <w:lang w:val="en-US"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  <w:tc>
          <w:tcPr>
            <w:tcW w:w="5103" w:type="dxa"/>
            <w:gridSpan w:val="3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C97729" w14:textId="77777777" w:rsidR="00A20043" w:rsidRPr="00A20043" w:rsidRDefault="00A20043" w:rsidP="00AA1E33">
            <w:pPr>
              <w:jc w:val="center"/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CO</w:t>
            </w:r>
            <w:r w:rsidRPr="008D02F5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2</w:t>
            </w: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vents cave</w:t>
            </w:r>
          </w:p>
        </w:tc>
        <w:tc>
          <w:tcPr>
            <w:tcW w:w="426" w:type="dxa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ED1B63" w14:textId="77777777" w:rsidR="00A20043" w:rsidRPr="00A20043" w:rsidRDefault="00A20043" w:rsidP="00A20043">
            <w:pPr>
              <w:jc w:val="center"/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408758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Control Site</w:t>
            </w:r>
          </w:p>
        </w:tc>
      </w:tr>
      <w:tr w:rsidR="00A20043" w:rsidRPr="00A20043" w14:paraId="79D657AB" w14:textId="77777777" w:rsidTr="00F93AED">
        <w:trPr>
          <w:trHeight w:val="560"/>
        </w:trPr>
        <w:tc>
          <w:tcPr>
            <w:tcW w:w="1701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235A26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465CBD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1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609F18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2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C42CCB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3</w:t>
            </w:r>
          </w:p>
        </w:tc>
        <w:tc>
          <w:tcPr>
            <w:tcW w:w="426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F72FC2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EFC7F2" w14:textId="77777777" w:rsidR="00A20043" w:rsidRPr="00A20043" w:rsidRDefault="00A20043" w:rsidP="00A20043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cilla</w:t>
            </w:r>
          </w:p>
        </w:tc>
      </w:tr>
      <w:tr w:rsidR="00A20043" w:rsidRPr="00A20043" w14:paraId="2267E5DE" w14:textId="77777777" w:rsidTr="00F93AED">
        <w:trPr>
          <w:trHeight w:val="560"/>
        </w:trPr>
        <w:tc>
          <w:tcPr>
            <w:tcW w:w="1701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EE2346" w14:textId="106D7E6A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701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CBFA7E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5560E2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727EE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426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7BC0EB" w14:textId="53975BE8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701" w:type="dxa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A4DAB9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</w:tr>
      <w:tr w:rsidR="00A20043" w:rsidRPr="00A20043" w14:paraId="0C28A7DE" w14:textId="77777777" w:rsidTr="00F93AED">
        <w:trPr>
          <w:trHeight w:val="56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EA3677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NH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bscript"/>
                <w:lang w:eastAsia="it-IT"/>
              </w:rPr>
              <w:t>4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perscript"/>
                <w:lang w:eastAsia="it-IT"/>
              </w:rPr>
              <w:t>+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 xml:space="preserve"> (µM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382B46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.95 ± 18.4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E1178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.78 ± 3.99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50CD52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4.35 ± 13.37</w:t>
            </w:r>
          </w:p>
        </w:tc>
        <w:tc>
          <w:tcPr>
            <w:tcW w:w="42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E18181" w14:textId="70ADC458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20CF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92 ± 0.04</w:t>
            </w:r>
          </w:p>
        </w:tc>
      </w:tr>
      <w:tr w:rsidR="00A20043" w:rsidRPr="00A20043" w14:paraId="08234332" w14:textId="77777777" w:rsidTr="00F93AED">
        <w:trPr>
          <w:trHeight w:val="560"/>
        </w:trPr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BCA959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9698F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1395ED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6B6C0F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1D2F74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22ADE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</w:tr>
      <w:tr w:rsidR="00A20043" w:rsidRPr="00A20043" w14:paraId="038C1AC6" w14:textId="77777777" w:rsidTr="00F93AED">
        <w:trPr>
          <w:trHeight w:val="56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D57FA6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NO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bscript"/>
                <w:lang w:eastAsia="it-IT"/>
              </w:rPr>
              <w:t>3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perscript"/>
                <w:lang w:eastAsia="it-IT"/>
              </w:rPr>
              <w:t>-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 xml:space="preserve"> (µM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8EF3C3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43 ± 0.5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2A630B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37 ± 0.7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2689B8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37 ± 0.32</w:t>
            </w:r>
          </w:p>
        </w:tc>
        <w:tc>
          <w:tcPr>
            <w:tcW w:w="42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7E20E7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C0F538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24 ± 0.11</w:t>
            </w:r>
          </w:p>
        </w:tc>
      </w:tr>
      <w:tr w:rsidR="00A20043" w:rsidRPr="00A20043" w14:paraId="78F4FE85" w14:textId="77777777" w:rsidTr="00F93AED">
        <w:trPr>
          <w:trHeight w:val="560"/>
        </w:trPr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EBBE9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FBD4E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23ECF8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46EFBD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67F310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E478A5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4</w:t>
            </w:r>
          </w:p>
        </w:tc>
      </w:tr>
      <w:tr w:rsidR="00A20043" w:rsidRPr="00A20043" w14:paraId="40A66EF6" w14:textId="77777777" w:rsidTr="00F93AED">
        <w:trPr>
          <w:trHeight w:val="56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D53770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NO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bscript"/>
                <w:lang w:eastAsia="it-IT"/>
              </w:rPr>
              <w:t>2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perscript"/>
                <w:lang w:eastAsia="it-IT"/>
              </w:rPr>
              <w:t>-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 xml:space="preserve"> (µM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BCBF18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4 ± 0.0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FBDBC6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3 ± 0.0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2B35E3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3 ± 0.03</w:t>
            </w:r>
          </w:p>
        </w:tc>
        <w:tc>
          <w:tcPr>
            <w:tcW w:w="42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BF2227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8E0017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sz w:val="22"/>
                <w:szCs w:val="22"/>
                <w:lang w:eastAsia="it-IT"/>
              </w:rPr>
              <w:t>NA</w:t>
            </w:r>
          </w:p>
        </w:tc>
      </w:tr>
      <w:tr w:rsidR="00A20043" w:rsidRPr="00A20043" w14:paraId="1B9607FC" w14:textId="77777777" w:rsidTr="00F93AED">
        <w:trPr>
          <w:trHeight w:val="560"/>
        </w:trPr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FBAFE7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Si(OH)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bscript"/>
                <w:lang w:eastAsia="it-IT"/>
              </w:rPr>
              <w:t>4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 xml:space="preserve"> (µM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981746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65 ± 2.9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C1908E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.45 ± 1.7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D34CF0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4.89 ± 3.17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B5341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F5A3B3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.53 ± 0.01</w:t>
            </w:r>
          </w:p>
        </w:tc>
      </w:tr>
      <w:tr w:rsidR="00A20043" w:rsidRPr="00A20043" w14:paraId="2F10F58E" w14:textId="77777777" w:rsidTr="00311552">
        <w:trPr>
          <w:trHeight w:val="560"/>
        </w:trPr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BD0EFC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F4BB7B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C920AB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F728CC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E4EA70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027360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12</w:t>
            </w:r>
          </w:p>
        </w:tc>
      </w:tr>
      <w:tr w:rsidR="00A20043" w:rsidRPr="00A20043" w14:paraId="366B29E6" w14:textId="77777777" w:rsidTr="00311552">
        <w:trPr>
          <w:trHeight w:val="560"/>
        </w:trPr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A90D98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PO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bscript"/>
                <w:lang w:eastAsia="it-IT"/>
              </w:rPr>
              <w:t>4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vertAlign w:val="superscript"/>
                <w:lang w:eastAsia="it-IT"/>
              </w:rPr>
              <w:t xml:space="preserve">+ </w:t>
            </w:r>
            <w:r w:rsidRPr="00A20043">
              <w:rPr>
                <w:rFonts w:ascii="Helvetica" w:eastAsia="Times New Roman" w:hAnsi="Helvetica" w:cs="Calibri"/>
                <w:b/>
                <w:bCs/>
                <w:color w:val="1F1F1F"/>
                <w:sz w:val="22"/>
                <w:szCs w:val="22"/>
                <w:lang w:eastAsia="it-IT"/>
              </w:rPr>
              <w:t>(µM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7B6539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6 ± 0.02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b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E70FD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7 ± 0.03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b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57F75B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7 ± 0.03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b</w:t>
            </w:r>
          </w:p>
        </w:tc>
        <w:tc>
          <w:tcPr>
            <w:tcW w:w="42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B9641A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4237FF" w14:textId="77777777" w:rsidR="00A20043" w:rsidRPr="00A20043" w:rsidRDefault="00A20043" w:rsidP="00BC2C38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0.01 ± 0.00</w:t>
            </w:r>
            <w:r w:rsidRPr="00A20043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a</w:t>
            </w:r>
          </w:p>
        </w:tc>
      </w:tr>
    </w:tbl>
    <w:p w14:paraId="5D50F5C6" w14:textId="45F8C1E6" w:rsidR="00A20043" w:rsidRDefault="00A20043"/>
    <w:p w14:paraId="73337728" w14:textId="186F3B3C" w:rsidR="00974B27" w:rsidRDefault="00974B27"/>
    <w:p w14:paraId="6C96CAFC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501BD39E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436050AC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6808955F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2AFE71D5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068EA544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68A59C09" w14:textId="77777777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61EA0E32" w14:textId="5489D584" w:rsidR="00B86896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46D0FB00" w14:textId="5A3A04DE" w:rsidR="003D5216" w:rsidRDefault="003D521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7ED998A1" w14:textId="7CC14C79" w:rsidR="003D5216" w:rsidRDefault="003D5216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7BC23C86" w14:textId="77777777" w:rsidR="00BE755D" w:rsidRDefault="00BE755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4E02683" w14:textId="589C35A1" w:rsidR="00B86896" w:rsidRDefault="00974B27" w:rsidP="00974B2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974B27">
        <w:rPr>
          <w:rFonts w:ascii="Times New Roman" w:hAnsi="Times New Roman" w:cs="Times New Roman"/>
          <w:lang w:val="en-US"/>
        </w:rPr>
        <w:lastRenderedPageBreak/>
        <w:t>Table S2. Dissociated ion concentrations at the three sites within the CO</w:t>
      </w:r>
      <w:r w:rsidRPr="008D02F5">
        <w:rPr>
          <w:rFonts w:ascii="Times New Roman" w:hAnsi="Times New Roman" w:cs="Times New Roman"/>
          <w:vertAlign w:val="subscript"/>
          <w:lang w:val="en-US"/>
        </w:rPr>
        <w:t>2</w:t>
      </w:r>
      <w:r w:rsidRPr="00974B27">
        <w:rPr>
          <w:rFonts w:ascii="Times New Roman" w:hAnsi="Times New Roman" w:cs="Times New Roman"/>
          <w:lang w:val="en-US"/>
        </w:rPr>
        <w:t xml:space="preserve"> vent cave.  TDS, Total Dissolved Solids. Data are presented as mean ± 95% CIs, n = number of samples. Different letters indicate statistical differences by ANOVA followed by post-hoc Tukey's test (p ≤ 0.05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7"/>
        <w:gridCol w:w="2473"/>
        <w:gridCol w:w="2270"/>
        <w:gridCol w:w="2272"/>
      </w:tblGrid>
      <w:tr w:rsidR="00B86896" w:rsidRPr="00B86896" w14:paraId="74990E5E" w14:textId="77777777" w:rsidTr="00BE755D">
        <w:trPr>
          <w:trHeight w:val="594"/>
        </w:trPr>
        <w:tc>
          <w:tcPr>
            <w:tcW w:w="1483" w:type="pct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FCEEB8" w14:textId="77777777" w:rsidR="00B86896" w:rsidRPr="003D5216" w:rsidRDefault="00B86896" w:rsidP="00B86896">
            <w:pPr>
              <w:jc w:val="center"/>
              <w:rPr>
                <w:rFonts w:ascii="Helvetica" w:eastAsia="Times New Roman" w:hAnsi="Helvetica" w:cs="Calibri"/>
                <w:color w:val="000000"/>
                <w:sz w:val="22"/>
                <w:szCs w:val="22"/>
                <w:lang w:val="en-US" w:eastAsia="it-IT"/>
              </w:rPr>
            </w:pPr>
            <w:r w:rsidRPr="003D5216">
              <w:rPr>
                <w:rFonts w:ascii="Helvetica" w:eastAsia="Times New Roman" w:hAnsi="Helvetica" w:cs="Calibri"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  <w:tc>
          <w:tcPr>
            <w:tcW w:w="3517" w:type="pct"/>
            <w:gridSpan w:val="3"/>
            <w:tcBorders>
              <w:top w:val="single" w:sz="18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95ECADA" w14:textId="77777777" w:rsidR="00B86896" w:rsidRPr="00B86896" w:rsidRDefault="00B86896" w:rsidP="00B86896">
            <w:pPr>
              <w:jc w:val="center"/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CO</w:t>
            </w:r>
            <w:r w:rsidRPr="008D02F5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2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vents cave</w:t>
            </w:r>
          </w:p>
        </w:tc>
      </w:tr>
      <w:tr w:rsidR="00B86896" w:rsidRPr="00B86896" w14:paraId="66BBBA29" w14:textId="77777777" w:rsidTr="00BE755D">
        <w:trPr>
          <w:trHeight w:val="579"/>
        </w:trPr>
        <w:tc>
          <w:tcPr>
            <w:tcW w:w="1483" w:type="pct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C9320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240" w:type="pct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91C09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1</w:t>
            </w:r>
          </w:p>
        </w:tc>
        <w:tc>
          <w:tcPr>
            <w:tcW w:w="1138" w:type="pct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97211A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2</w:t>
            </w:r>
          </w:p>
        </w:tc>
        <w:tc>
          <w:tcPr>
            <w:tcW w:w="1138" w:type="pct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DDA2D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ite 3</w:t>
            </w:r>
          </w:p>
        </w:tc>
      </w:tr>
      <w:tr w:rsidR="00B86896" w:rsidRPr="00B86896" w14:paraId="61D386DB" w14:textId="77777777" w:rsidTr="00BE755D">
        <w:trPr>
          <w:trHeight w:val="720"/>
        </w:trPr>
        <w:tc>
          <w:tcPr>
            <w:tcW w:w="1483" w:type="pct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E1A45D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240" w:type="pct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6B6C16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  <w:tc>
          <w:tcPr>
            <w:tcW w:w="1138" w:type="pct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1E5BD7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  <w:tc>
          <w:tcPr>
            <w:tcW w:w="1138" w:type="pct"/>
            <w:tcBorders>
              <w:top w:val="single" w:sz="18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B60467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3</w:t>
            </w:r>
          </w:p>
        </w:tc>
      </w:tr>
      <w:tr w:rsidR="00B86896" w:rsidRPr="00B86896" w14:paraId="78D4D40D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E97C8B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TDS (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5B9E8A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9784 ± 9226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DDD6E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9778 ± 2134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89E2F6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9175 ± 7804</w:t>
            </w:r>
          </w:p>
        </w:tc>
      </w:tr>
      <w:tr w:rsidR="00B86896" w:rsidRPr="00B86896" w14:paraId="6A387D83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D7EB0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Ca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2+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5FA855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02 ± 209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C9A157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23 ± 31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3F65F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20 ± 116</w:t>
            </w:r>
          </w:p>
        </w:tc>
      </w:tr>
      <w:tr w:rsidR="00B86896" w:rsidRPr="00B86896" w14:paraId="5A999ECF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340C4B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Mg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2+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C85CD5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598 ± 449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E2B13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600 ± 56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E74DA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650 ± 199</w:t>
            </w:r>
          </w:p>
        </w:tc>
      </w:tr>
      <w:tr w:rsidR="00B86896" w:rsidRPr="00B86896" w14:paraId="01151B4F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6E4111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Na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+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C30928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2600 ± 3155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433785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2511 ± 904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B5CA0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2178 ± 2418</w:t>
            </w:r>
          </w:p>
        </w:tc>
      </w:tr>
      <w:tr w:rsidR="00B86896" w:rsidRPr="00B86896" w14:paraId="1299238B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C55D39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K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+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961E0A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402 ± 40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0B2BC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418 ± 85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9C4893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75 ± 159</w:t>
            </w:r>
          </w:p>
        </w:tc>
      </w:tr>
      <w:tr w:rsidR="00B86896" w:rsidRPr="00B86896" w14:paraId="4F6E764D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F553F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SO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4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2-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A283EB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751 ± 2535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ABA4C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667 ± 1554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CB73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826 ± 2454</w:t>
            </w:r>
          </w:p>
        </w:tc>
      </w:tr>
      <w:tr w:rsidR="00B86896" w:rsidRPr="00B86896" w14:paraId="171C9173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BD4B5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C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 xml:space="preserve">- 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FFA9D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0719 ± 2781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22514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0862 ± 2108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95CE6B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0430 ± 3009</w:t>
            </w:r>
          </w:p>
        </w:tc>
      </w:tr>
      <w:tr w:rsidR="00B86896" w:rsidRPr="00B86896" w14:paraId="6AFBAA85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04B38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NO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3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 xml:space="preserve">- 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69331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2.20 ± 112.95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D8DCE8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9.50 ± 15.27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9F7FED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0.90 ± 3.52</w:t>
            </w:r>
          </w:p>
        </w:tc>
      </w:tr>
      <w:tr w:rsidR="00B86896" w:rsidRPr="00B86896" w14:paraId="34495F06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C9A13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F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 xml:space="preserve">- 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3B4A71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.27 ± 5.15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A3D479" w14:textId="1A16F70F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80 ± 2.58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1B16E1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6.00 ± 15.99</w:t>
            </w:r>
          </w:p>
        </w:tc>
      </w:tr>
      <w:tr w:rsidR="00B86896" w:rsidRPr="00B86896" w14:paraId="20EB9F8A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F463D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Br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C682E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9.43 ± 4.75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99A62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58.90 ± 14.68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88CB4A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60.83 ± 3.59</w:t>
            </w:r>
          </w:p>
        </w:tc>
      </w:tr>
      <w:tr w:rsidR="00B86896" w:rsidRPr="00B86896" w14:paraId="3F0F0B7C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5439D1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HS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3AC1BE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77 ± 1.90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 xml:space="preserve">a 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27866A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4.00 ± 3.61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a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5C7C07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0.93 ± 8.76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vertAlign w:val="superscript"/>
                <w:lang w:eastAsia="it-IT"/>
              </w:rPr>
              <w:t>b</w:t>
            </w:r>
          </w:p>
        </w:tc>
      </w:tr>
      <w:tr w:rsidR="00B86896" w:rsidRPr="00B86896" w14:paraId="16A2BF56" w14:textId="77777777" w:rsidTr="00BE755D">
        <w:trPr>
          <w:trHeight w:val="720"/>
        </w:trPr>
        <w:tc>
          <w:tcPr>
            <w:tcW w:w="1483" w:type="pct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385FF3" w14:textId="77777777" w:rsidR="00B86896" w:rsidRPr="00B86896" w:rsidRDefault="00B86896" w:rsidP="00B8689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1240" w:type="pct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C5C73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2</w:t>
            </w:r>
          </w:p>
        </w:tc>
        <w:tc>
          <w:tcPr>
            <w:tcW w:w="1138" w:type="pct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777B7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2</w:t>
            </w:r>
          </w:p>
        </w:tc>
        <w:tc>
          <w:tcPr>
            <w:tcW w:w="1138" w:type="pct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C7736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i/>
                <w:iCs/>
                <w:color w:val="000000"/>
                <w:sz w:val="22"/>
                <w:szCs w:val="22"/>
                <w:lang w:eastAsia="it-IT"/>
              </w:rPr>
              <w:t>n</w:t>
            </w: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 xml:space="preserve"> = 2</w:t>
            </w:r>
          </w:p>
        </w:tc>
      </w:tr>
      <w:tr w:rsidR="00B86896" w:rsidRPr="00B86896" w14:paraId="54E1E24D" w14:textId="77777777" w:rsidTr="00BE755D">
        <w:trPr>
          <w:trHeight w:val="720"/>
        </w:trPr>
        <w:tc>
          <w:tcPr>
            <w:tcW w:w="1483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931164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HCO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3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0F30A6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75 ± 438</w:t>
            </w:r>
          </w:p>
        </w:tc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CA2BF2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90 ± 260</w:t>
            </w:r>
          </w:p>
        </w:tc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049C03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78 ± 419</w:t>
            </w:r>
          </w:p>
        </w:tc>
      </w:tr>
      <w:tr w:rsidR="00B86896" w:rsidRPr="00B86896" w14:paraId="0AC5ADA4" w14:textId="77777777" w:rsidTr="00BE755D">
        <w:trPr>
          <w:trHeight w:val="720"/>
        </w:trPr>
        <w:tc>
          <w:tcPr>
            <w:tcW w:w="1483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B37B30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NH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bscript"/>
                <w:lang w:eastAsia="it-IT"/>
              </w:rPr>
              <w:t>4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 xml:space="preserve">+ 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89CAC3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.85 ± 22.24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346B16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20 ± 5.08</w:t>
            </w:r>
          </w:p>
        </w:tc>
        <w:tc>
          <w:tcPr>
            <w:tcW w:w="1138" w:type="pct"/>
            <w:tcBorders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FD196F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3.65 ± 9.53</w:t>
            </w:r>
          </w:p>
        </w:tc>
      </w:tr>
      <w:tr w:rsidR="00B86896" w:rsidRPr="00B86896" w14:paraId="3FD93893" w14:textId="77777777" w:rsidTr="00BE755D">
        <w:trPr>
          <w:trHeight w:val="720"/>
        </w:trPr>
        <w:tc>
          <w:tcPr>
            <w:tcW w:w="1483" w:type="pct"/>
            <w:tcBorders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A318D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Li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+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 xml:space="preserve"> (mg L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vertAlign w:val="superscript"/>
                <w:lang w:eastAsia="it-IT"/>
              </w:rPr>
              <w:t>-1</w:t>
            </w:r>
            <w:r w:rsidRPr="00B86896">
              <w:rPr>
                <w:rFonts w:ascii="Helvetica" w:eastAsia="Times New Roman" w:hAnsi="Helvetica" w:cs="Calibri"/>
                <w:b/>
                <w:bCs/>
                <w:color w:val="000000"/>
                <w:sz w:val="22"/>
                <w:szCs w:val="22"/>
                <w:lang w:eastAsia="it-IT"/>
              </w:rPr>
              <w:t>)</w:t>
            </w:r>
          </w:p>
        </w:tc>
        <w:tc>
          <w:tcPr>
            <w:tcW w:w="1240" w:type="pct"/>
            <w:tcBorders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FD972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00 ± 1.27</w:t>
            </w:r>
          </w:p>
        </w:tc>
        <w:tc>
          <w:tcPr>
            <w:tcW w:w="1138" w:type="pct"/>
            <w:tcBorders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9D585C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1.60 ± 0.00</w:t>
            </w:r>
          </w:p>
        </w:tc>
        <w:tc>
          <w:tcPr>
            <w:tcW w:w="1138" w:type="pct"/>
            <w:tcBorders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53B87B" w14:textId="77777777" w:rsidR="00B86896" w:rsidRPr="00B86896" w:rsidRDefault="00B86896" w:rsidP="00B86896">
            <w:pPr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</w:pPr>
            <w:r w:rsidRPr="00B86896">
              <w:rPr>
                <w:rFonts w:ascii="Helvetica" w:eastAsia="Times New Roman" w:hAnsi="Helvetica" w:cs="Calibri"/>
                <w:color w:val="000000"/>
                <w:sz w:val="22"/>
                <w:szCs w:val="22"/>
                <w:lang w:eastAsia="it-IT"/>
              </w:rPr>
              <w:t>2.35 ± 5.72</w:t>
            </w:r>
          </w:p>
        </w:tc>
      </w:tr>
    </w:tbl>
    <w:p w14:paraId="6B4482AF" w14:textId="77777777" w:rsidR="00B86896" w:rsidRPr="007565EE" w:rsidRDefault="00B86896" w:rsidP="00974B2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sectPr w:rsidR="00B86896" w:rsidRPr="007565EE" w:rsidSect="00BE755D">
      <w:pgSz w:w="12240" w:h="20160" w:code="5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MTY0MbI0N7UE8pR0lIJTi4sz8/NACoxqAfPGpMMsAAAA"/>
  </w:docVars>
  <w:rsids>
    <w:rsidRoot w:val="00F020D2"/>
    <w:rsid w:val="00311552"/>
    <w:rsid w:val="00363C84"/>
    <w:rsid w:val="003A6336"/>
    <w:rsid w:val="003D5216"/>
    <w:rsid w:val="0064117D"/>
    <w:rsid w:val="006B37A5"/>
    <w:rsid w:val="00710C8B"/>
    <w:rsid w:val="007565EE"/>
    <w:rsid w:val="008D02F5"/>
    <w:rsid w:val="00974B27"/>
    <w:rsid w:val="00A20043"/>
    <w:rsid w:val="00AA1E33"/>
    <w:rsid w:val="00AC1C17"/>
    <w:rsid w:val="00B86896"/>
    <w:rsid w:val="00BC2C38"/>
    <w:rsid w:val="00BE755D"/>
    <w:rsid w:val="00CB6591"/>
    <w:rsid w:val="00CC660A"/>
    <w:rsid w:val="00F020D2"/>
    <w:rsid w:val="00F9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3AC9B"/>
  <w15:chartTrackingRefBased/>
  <w15:docId w15:val="{84ECFD03-5109-4449-A5D3-C4AEFFC74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00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0043"/>
    <w:pPr>
      <w:spacing w:after="120"/>
      <w:jc w:val="both"/>
    </w:pPr>
    <w:rPr>
      <w:sz w:val="20"/>
      <w:szCs w:val="20"/>
      <w:lang w:eastAsia="it-I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0043"/>
    <w:rPr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2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a Mancuso</dc:creator>
  <cp:keywords/>
  <dc:description/>
  <cp:lastModifiedBy>Arden Marie Badon</cp:lastModifiedBy>
  <cp:revision>12</cp:revision>
  <dcterms:created xsi:type="dcterms:W3CDTF">2025-01-20T13:18:00Z</dcterms:created>
  <dcterms:modified xsi:type="dcterms:W3CDTF">2025-10-31T15:19:00Z</dcterms:modified>
</cp:coreProperties>
</file>